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77777777" w:rsidR="00DB2E0D" w:rsidRPr="00E03623" w:rsidRDefault="00DB2E0D">
                                  <w:pPr>
                                    <w:pStyle w:val="AddendaHeading"/>
                                  </w:pPr>
                                  <w:bookmarkStart w:id="0" w:name="_Toc7445068"/>
                                  <w:r>
                                    <w:t>Introduc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60DC" id="_x0000_t202" coordsize="21600,21600" o:spt="202" path="m,l,21600r21600,l21600,xe">
                      <v:stroke joinstyle="miter"/>
                      <v:path gradientshapeok="t" o:connecttype="rect"/>
                    </v:shapetype>
                    <v:shape id="Text Box 2" o:spid="_x0000_s1026"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DA/RlL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55DB1FDB" w14:textId="77777777" w:rsidR="00DB2E0D" w:rsidRPr="00E03623" w:rsidRDefault="00DB2E0D">
                            <w:pPr>
                              <w:pStyle w:val="AddendaHeading"/>
                            </w:pPr>
                            <w:bookmarkStart w:id="1" w:name="_Toc7445068"/>
                            <w:r>
                              <w:t>Introduction</w:t>
                            </w:r>
                            <w:bookmarkEnd w:id="1"/>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45D99C42" w14:textId="77777777" w:rsidR="00417140" w:rsidRPr="00DC1316" w:rsidRDefault="00417140" w:rsidP="00417140">
      <w:pPr>
        <w:pStyle w:val="Heading20"/>
        <w:spacing w:line="230" w:lineRule="auto"/>
        <w:rPr>
          <w:rFonts w:asciiTheme="minorHAnsi" w:hAnsiTheme="minorHAnsi" w:cs="Arial"/>
          <w:b w:val="0"/>
          <w:color w:val="1E4959"/>
          <w:spacing w:val="0"/>
          <w:kern w:val="20"/>
          <w:sz w:val="28"/>
          <w:szCs w:val="22"/>
        </w:rPr>
      </w:pPr>
      <w:r w:rsidRPr="00DC1316">
        <w:rPr>
          <w:rFonts w:asciiTheme="minorHAnsi" w:hAnsiTheme="minorHAnsi" w:cs="Arial"/>
          <w:b w:val="0"/>
          <w:color w:val="1E4959"/>
          <w:spacing w:val="0"/>
          <w:kern w:val="20"/>
          <w:sz w:val="28"/>
          <w:szCs w:val="22"/>
        </w:rPr>
        <w:t>Client and Intended Users of the Appraisal</w:t>
      </w:r>
    </w:p>
    <w:p w14:paraId="70746AC5" w14:textId="29C5195F" w:rsidR="000B2FF9" w:rsidRPr="000754FA" w:rsidRDefault="00304E60" w:rsidP="000B2FF9">
      <w:pPr>
        <w:rPr>
          <w:rFonts w:cs="Arial"/>
          <w:szCs w:val="22"/>
        </w:rPr>
      </w:pPr>
      <w:r>
        <w:rPr>
          <w:rFonts w:cs="Arial"/>
          <w:szCs w:val="22"/>
        </w:rPr>
        <w:t>${</w:t>
      </w:r>
      <w:proofErr w:type="spellStart"/>
      <w:r w:rsidRPr="00304E60">
        <w:rPr>
          <w:rFonts w:cs="Arial"/>
          <w:szCs w:val="22"/>
        </w:rPr>
        <w:t>client_name</w:t>
      </w:r>
      <w:proofErr w:type="spellEnd"/>
      <w:r>
        <w:rPr>
          <w:rFonts w:cs="Arial"/>
          <w:szCs w:val="22"/>
        </w:rPr>
        <w:t>}</w:t>
      </w:r>
      <w:r w:rsidR="000B2FF9" w:rsidRPr="005C709C">
        <w:rPr>
          <w:rFonts w:cs="Arial"/>
          <w:szCs w:val="22"/>
        </w:rPr>
        <w:t xml:space="preserve"> is the client in this assignment. The intended users of this report are </w:t>
      </w:r>
      <w:r>
        <w:rPr>
          <w:rFonts w:cs="Arial"/>
          <w:szCs w:val="22"/>
        </w:rPr>
        <w:t>${</w:t>
      </w:r>
      <w:proofErr w:type="spellStart"/>
      <w:r w:rsidRPr="00304E60">
        <w:rPr>
          <w:rFonts w:cs="Arial"/>
          <w:szCs w:val="22"/>
        </w:rPr>
        <w:t>client_name</w:t>
      </w:r>
      <w:proofErr w:type="spellEnd"/>
      <w:r>
        <w:rPr>
          <w:rFonts w:cs="Arial"/>
          <w:szCs w:val="22"/>
        </w:rPr>
        <w:t>}</w:t>
      </w:r>
      <w:r w:rsidR="000B2FF9" w:rsidRPr="005C709C">
        <w:rPr>
          <w:rFonts w:cs="Arial"/>
          <w:szCs w:val="22"/>
        </w:rPr>
        <w:t>, and its parent, affiliates, subsidiaries and assigns.</w:t>
      </w:r>
    </w:p>
    <w:p w14:paraId="3D3109DE" w14:textId="77777777" w:rsidR="000B2FF9" w:rsidRPr="000754FA" w:rsidRDefault="000B2FF9" w:rsidP="000B2FF9">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Intended Use of the Appraisal</w:t>
      </w:r>
    </w:p>
    <w:p w14:paraId="1D545EB2" w14:textId="77777777" w:rsidR="000B2FF9" w:rsidRPr="00296281" w:rsidRDefault="000B2FF9" w:rsidP="000B2FF9">
      <w:pPr>
        <w:spacing w:line="230" w:lineRule="auto"/>
      </w:pPr>
      <w:r>
        <w:t xml:space="preserve">The intended use of this appraisal is for loan </w:t>
      </w:r>
      <w:r w:rsidRPr="00296281">
        <w:t xml:space="preserve">underwriting and-or credit decisions.  </w:t>
      </w:r>
    </w:p>
    <w:p w14:paraId="48C18C5C" w14:textId="77777777" w:rsidR="000B2FF9" w:rsidRPr="00296281" w:rsidRDefault="000B2FF9" w:rsidP="000B2FF9">
      <w:pPr>
        <w:pStyle w:val="Heading20"/>
        <w:spacing w:line="230" w:lineRule="auto"/>
        <w:rPr>
          <w:rFonts w:asciiTheme="minorHAnsi" w:hAnsiTheme="minorHAnsi" w:cs="Arial"/>
          <w:b w:val="0"/>
          <w:color w:val="1E4959"/>
          <w:spacing w:val="0"/>
          <w:kern w:val="20"/>
          <w:sz w:val="28"/>
          <w:szCs w:val="22"/>
        </w:rPr>
      </w:pPr>
      <w:r w:rsidRPr="00296281">
        <w:rPr>
          <w:rFonts w:asciiTheme="minorHAnsi" w:hAnsiTheme="minorHAnsi" w:cs="Arial"/>
          <w:b w:val="0"/>
          <w:color w:val="1E4959"/>
          <w:spacing w:val="0"/>
          <w:kern w:val="20"/>
          <w:sz w:val="28"/>
          <w:szCs w:val="22"/>
        </w:rPr>
        <w:t>Real Estate Identification</w:t>
      </w:r>
    </w:p>
    <w:p w14:paraId="44327A04" w14:textId="2FACCF04" w:rsidR="000B2FF9" w:rsidRPr="00296281" w:rsidRDefault="000B2FF9" w:rsidP="000B2FF9">
      <w:pPr>
        <w:spacing w:line="230" w:lineRule="auto"/>
        <w:rPr>
          <w:rFonts w:cs="Arial"/>
          <w:szCs w:val="22"/>
        </w:rPr>
      </w:pPr>
      <w:r w:rsidRPr="00296281">
        <w:rPr>
          <w:rFonts w:cs="Arial"/>
          <w:szCs w:val="22"/>
        </w:rPr>
        <w:t xml:space="preserve">The subject property is located at </w:t>
      </w:r>
      <w:r w:rsidR="00304E60" w:rsidRPr="00304E60">
        <w:rPr>
          <w:rFonts w:cs="Arial"/>
          <w:szCs w:val="22"/>
        </w:rPr>
        <w:t>${address}</w:t>
      </w:r>
      <w:r w:rsidRPr="00304E60">
        <w:rPr>
          <w:rFonts w:cs="Arial"/>
          <w:szCs w:val="22"/>
        </w:rPr>
        <w:t xml:space="preserve">, </w:t>
      </w:r>
      <w:r w:rsidR="00304E60" w:rsidRPr="00304E60">
        <w:rPr>
          <w:rFonts w:cs="Arial"/>
          <w:szCs w:val="22"/>
        </w:rPr>
        <w:t>${</w:t>
      </w:r>
      <w:proofErr w:type="spellStart"/>
      <w:r w:rsidR="00304E60" w:rsidRPr="00304E60">
        <w:rPr>
          <w:rFonts w:cs="Arial"/>
          <w:szCs w:val="22"/>
        </w:rPr>
        <w:t>citystatezip</w:t>
      </w:r>
      <w:proofErr w:type="spellEnd"/>
      <w:r w:rsidR="00304E60">
        <w:rPr>
          <w:rFonts w:cs="Arial"/>
          <w:szCs w:val="22"/>
        </w:rPr>
        <w:t>}</w:t>
      </w:r>
      <w:r w:rsidRPr="00296281">
        <w:rPr>
          <w:rFonts w:cs="Arial"/>
          <w:szCs w:val="22"/>
        </w:rPr>
        <w:t xml:space="preserve">. The subject property is further identified by Assessor Parcel No. </w:t>
      </w:r>
      <w:r w:rsidR="00304E60">
        <w:rPr>
          <w:rFonts w:cs="Arial"/>
          <w:color w:val="000000"/>
          <w:szCs w:val="22"/>
        </w:rPr>
        <w:t>${</w:t>
      </w:r>
      <w:proofErr w:type="spellStart"/>
      <w:r w:rsidR="00304E60" w:rsidRPr="00304E60">
        <w:rPr>
          <w:rFonts w:cs="Arial"/>
          <w:color w:val="000000"/>
          <w:szCs w:val="22"/>
        </w:rPr>
        <w:t>legal_desc</w:t>
      </w:r>
      <w:proofErr w:type="spellEnd"/>
      <w:r w:rsidR="00304E60">
        <w:rPr>
          <w:rFonts w:cs="Arial"/>
          <w:color w:val="000000"/>
          <w:szCs w:val="22"/>
        </w:rPr>
        <w:t>}</w:t>
      </w:r>
      <w:r w:rsidRPr="00296281">
        <w:rPr>
          <w:rFonts w:cs="Arial"/>
          <w:szCs w:val="22"/>
        </w:rPr>
        <w:t xml:space="preserve">. </w:t>
      </w:r>
    </w:p>
    <w:p w14:paraId="11AEC795" w14:textId="77777777" w:rsidR="00417140" w:rsidRPr="000754FA" w:rsidRDefault="00417140" w:rsidP="00417140">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egal Description</w:t>
      </w:r>
    </w:p>
    <w:p w14:paraId="792B688E" w14:textId="77777777" w:rsidR="009B4198" w:rsidRPr="000754FA" w:rsidRDefault="00C45BB2" w:rsidP="00417140">
      <w:pPr>
        <w:spacing w:line="230" w:lineRule="auto"/>
        <w:rPr>
          <w:rFonts w:cs="Arial"/>
          <w:szCs w:val="22"/>
        </w:rPr>
      </w:pPr>
      <w:r>
        <w:rPr>
          <w:rFonts w:cs="Arial"/>
          <w:szCs w:val="22"/>
        </w:rPr>
        <w:t>The legal description is provided as part of the County Data records included in the report</w:t>
      </w:r>
      <w:r w:rsidR="002E04B3">
        <w:rPr>
          <w:rFonts w:cs="Arial"/>
          <w:szCs w:val="22"/>
        </w:rPr>
        <w:t>’</w:t>
      </w:r>
      <w:r>
        <w:rPr>
          <w:rFonts w:cs="Arial"/>
          <w:szCs w:val="22"/>
        </w:rPr>
        <w:t xml:space="preserve">s Addenda. </w:t>
      </w:r>
      <w:r w:rsidR="009B4198" w:rsidRPr="000754FA">
        <w:rPr>
          <w:rFonts w:cs="Arial"/>
          <w:szCs w:val="22"/>
        </w:rPr>
        <w:t xml:space="preserve"> We assume the legal description corresponds to the subject APN and </w:t>
      </w:r>
      <w:r>
        <w:rPr>
          <w:rFonts w:cs="Arial"/>
          <w:szCs w:val="22"/>
        </w:rPr>
        <w:t xml:space="preserve">property address. </w:t>
      </w:r>
    </w:p>
    <w:p w14:paraId="11571017" w14:textId="77777777" w:rsidR="00417140" w:rsidRPr="00125AF8"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 xml:space="preserve">Use of Real Estate as of the Effective </w:t>
      </w:r>
      <w:r w:rsidRPr="00125AF8">
        <w:rPr>
          <w:rFonts w:asciiTheme="minorHAnsi" w:hAnsiTheme="minorHAnsi" w:cs="Arial"/>
          <w:b w:val="0"/>
          <w:color w:val="1E4959"/>
          <w:spacing w:val="0"/>
          <w:kern w:val="20"/>
          <w:sz w:val="28"/>
          <w:szCs w:val="22"/>
        </w:rPr>
        <w:t>Date of Value</w:t>
      </w:r>
    </w:p>
    <w:p w14:paraId="523C887C" w14:textId="77777777" w:rsidR="000B2FF9" w:rsidRPr="00571F61" w:rsidRDefault="000B2FF9" w:rsidP="000B2FF9">
      <w:pPr>
        <w:spacing w:line="230" w:lineRule="auto"/>
        <w:rPr>
          <w:rFonts w:cs="Arial"/>
          <w:szCs w:val="22"/>
        </w:rPr>
      </w:pPr>
      <w:r w:rsidRPr="000B2FF9">
        <w:rPr>
          <w:rFonts w:cs="Arial"/>
          <w:szCs w:val="22"/>
          <w:highlight w:val="yellow"/>
        </w:rPr>
        <w:t>As of the effective date of the appraisal, the subject reflected a vacant, single-tenant, Class B office building.  However, the property recent sold in early January 2019 to a partial owner-user who plans to convert the building to two-tenant medical office use.</w:t>
      </w:r>
    </w:p>
    <w:p w14:paraId="2CAA9BE9"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125AF8">
        <w:rPr>
          <w:rFonts w:asciiTheme="minorHAnsi" w:hAnsiTheme="minorHAnsi" w:cs="Arial"/>
          <w:b w:val="0"/>
          <w:color w:val="1E4959"/>
          <w:spacing w:val="0"/>
          <w:kern w:val="20"/>
          <w:sz w:val="28"/>
          <w:szCs w:val="22"/>
        </w:rPr>
        <w:t>Use of Real Estate as of the Date of this R</w:t>
      </w:r>
      <w:r w:rsidRPr="008A5E14">
        <w:rPr>
          <w:rFonts w:asciiTheme="minorHAnsi" w:hAnsiTheme="minorHAnsi" w:cs="Arial"/>
          <w:b w:val="0"/>
          <w:color w:val="1E4959"/>
          <w:spacing w:val="0"/>
          <w:kern w:val="20"/>
          <w:sz w:val="28"/>
          <w:szCs w:val="22"/>
        </w:rPr>
        <w:t>eport</w:t>
      </w:r>
    </w:p>
    <w:p w14:paraId="282C0540" w14:textId="77777777" w:rsidR="00417140" w:rsidRPr="008A5E14" w:rsidRDefault="00417140" w:rsidP="00417140">
      <w:pPr>
        <w:spacing w:line="230" w:lineRule="auto"/>
        <w:rPr>
          <w:rFonts w:cs="Arial"/>
          <w:szCs w:val="22"/>
        </w:rPr>
      </w:pPr>
      <w:bookmarkStart w:id="1" w:name="gd6859183bf0a448baa2bb31e21918595"/>
      <w:r w:rsidRPr="008A5E14">
        <w:rPr>
          <w:rFonts w:cs="Arial"/>
          <w:szCs w:val="22"/>
        </w:rPr>
        <w:t xml:space="preserve">Same as above. </w:t>
      </w:r>
      <w:bookmarkEnd w:id="1"/>
    </w:p>
    <w:p w14:paraId="3BD2264B"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Ownership of the Property</w:t>
      </w:r>
      <w:r w:rsidR="00FD7E17" w:rsidRPr="008A5E14">
        <w:rPr>
          <w:rFonts w:asciiTheme="minorHAnsi" w:hAnsiTheme="minorHAnsi" w:cs="Arial"/>
          <w:b w:val="0"/>
          <w:color w:val="1E4959"/>
          <w:spacing w:val="0"/>
          <w:kern w:val="20"/>
          <w:sz w:val="28"/>
          <w:szCs w:val="22"/>
        </w:rPr>
        <w:t xml:space="preserve"> </w:t>
      </w:r>
    </w:p>
    <w:p w14:paraId="7F789E44" w14:textId="28B66218" w:rsidR="000B2FF9" w:rsidRDefault="000B2FF9" w:rsidP="000B2FF9">
      <w:pPr>
        <w:spacing w:line="230" w:lineRule="auto"/>
      </w:pPr>
      <w:r w:rsidRPr="00347C91">
        <w:t xml:space="preserve">According to public records, title to the subject property is vested in the name </w:t>
      </w:r>
      <w:r w:rsidRPr="000B2FF9">
        <w:rPr>
          <w:highlight w:val="yellow"/>
        </w:rPr>
        <w:t xml:space="preserve">Modern Medical Experience, LLC (contact:  Dr. Douglas </w:t>
      </w:r>
      <w:proofErr w:type="spellStart"/>
      <w:r w:rsidRPr="000B2FF9">
        <w:rPr>
          <w:highlight w:val="yellow"/>
        </w:rPr>
        <w:t>Skarada</w:t>
      </w:r>
      <w:proofErr w:type="spellEnd"/>
      <w:r w:rsidRPr="000B2FF9">
        <w:rPr>
          <w:highlight w:val="yellow"/>
        </w:rPr>
        <w:t>, 503.508.2139). Note that the subject was recently purchased by the owners on January 4, 2019 for $2,450,000 ($337.93 per SF GBA) from J &amp; C Tualatin, LLC.  The terms were reportedly cash to the seller.  A copy of the deed is contained in the Addenda of this report.</w:t>
      </w:r>
    </w:p>
    <w:p w14:paraId="5C4B115B" w14:textId="77777777" w:rsidR="000B2FF9" w:rsidRPr="00A23B58" w:rsidRDefault="000B2FF9" w:rsidP="000B2FF9">
      <w:pPr>
        <w:spacing w:line="230" w:lineRule="auto"/>
      </w:pPr>
    </w:p>
    <w:p w14:paraId="46E5C971" w14:textId="77777777" w:rsidR="000B2FF9" w:rsidRPr="000B2FF9" w:rsidRDefault="000B2FF9" w:rsidP="000B2FF9">
      <w:pPr>
        <w:rPr>
          <w:highlight w:val="yellow"/>
        </w:rPr>
      </w:pPr>
      <w:r w:rsidRPr="000B2FF9">
        <w:rPr>
          <w:highlight w:val="yellow"/>
        </w:rPr>
        <w:t>The subject property was actively listed by $2,645,000 ($364.83 per SF GBA) by Michael Diamond of Real Estate Investment Group (503.516.6210) and went under contract in August 2018, though the closing was delayed until early January 2019 to accommodate the seller.  Overall, the total marketing time is indicated at 5 months, though would have been shorter had it not been for the seller’s request.</w:t>
      </w:r>
    </w:p>
    <w:p w14:paraId="786DD7C7" w14:textId="77777777" w:rsidR="000B2FF9" w:rsidRPr="000B2FF9" w:rsidRDefault="000B2FF9" w:rsidP="000B2FF9">
      <w:pPr>
        <w:spacing w:line="230" w:lineRule="auto"/>
        <w:rPr>
          <w:rFonts w:cs="Arial"/>
          <w:szCs w:val="22"/>
          <w:highlight w:val="yellow"/>
        </w:rPr>
      </w:pPr>
    </w:p>
    <w:p w14:paraId="28FBE46E" w14:textId="77777777" w:rsidR="000B2FF9" w:rsidRPr="000B2FF9" w:rsidRDefault="000B2FF9" w:rsidP="000B2FF9">
      <w:pPr>
        <w:spacing w:line="230" w:lineRule="auto"/>
        <w:rPr>
          <w:rFonts w:cs="Arial"/>
          <w:szCs w:val="22"/>
          <w:highlight w:val="yellow"/>
        </w:rPr>
      </w:pPr>
      <w:r w:rsidRPr="000B2FF9">
        <w:rPr>
          <w:rFonts w:cs="Arial"/>
          <w:szCs w:val="22"/>
          <w:highlight w:val="yellow"/>
        </w:rPr>
        <w:t>No other transactions involving the subject have occurred during the last three years.</w:t>
      </w:r>
    </w:p>
    <w:p w14:paraId="6277229B" w14:textId="77777777" w:rsidR="000B2FF9" w:rsidRPr="000B2FF9" w:rsidRDefault="000B2FF9" w:rsidP="000B2FF9">
      <w:pPr>
        <w:spacing w:line="230" w:lineRule="auto"/>
        <w:rPr>
          <w:highlight w:val="yellow"/>
        </w:rPr>
      </w:pPr>
    </w:p>
    <w:p w14:paraId="0F777B90" w14:textId="77777777" w:rsidR="000B2FF9" w:rsidRPr="000B2FF9" w:rsidRDefault="000B2FF9" w:rsidP="000B2FF9">
      <w:pPr>
        <w:rPr>
          <w:highlight w:val="yellow"/>
        </w:rPr>
      </w:pPr>
      <w:r w:rsidRPr="000B2FF9">
        <w:rPr>
          <w:highlight w:val="yellow"/>
        </w:rPr>
        <w:t xml:space="preserve">West Suite 100 (3,820 SF NRA) will be owner-occupied by a related party entity – Modern Nose Clinic, which operates this clinic as a satellite operation for their Salem, OR-based main practice.  </w:t>
      </w:r>
    </w:p>
    <w:p w14:paraId="75CC0253" w14:textId="77777777" w:rsidR="000B2FF9" w:rsidRPr="000B2FF9" w:rsidRDefault="000B2FF9" w:rsidP="000B2FF9">
      <w:pPr>
        <w:rPr>
          <w:highlight w:val="yellow"/>
        </w:rPr>
      </w:pPr>
    </w:p>
    <w:p w14:paraId="2E822124" w14:textId="77777777" w:rsidR="000B2FF9" w:rsidRPr="00892A8D" w:rsidRDefault="000B2FF9" w:rsidP="000B2FF9">
      <w:r w:rsidRPr="000B2FF9">
        <w:rPr>
          <w:highlight w:val="yellow"/>
        </w:rPr>
        <w:t xml:space="preserve">East Suite 200 (3,430 SF NRA) is leased to </w:t>
      </w:r>
      <w:proofErr w:type="spellStart"/>
      <w:r w:rsidRPr="000B2FF9">
        <w:rPr>
          <w:highlight w:val="yellow"/>
        </w:rPr>
        <w:t>ActiveEDGE</w:t>
      </w:r>
      <w:proofErr w:type="spellEnd"/>
      <w:r w:rsidRPr="000B2FF9">
        <w:rPr>
          <w:highlight w:val="yellow"/>
        </w:rPr>
        <w:t xml:space="preserve"> Physical Therapy &amp; Sports Medicine, PC for a 7-year / 3-month term beginning February 1, 2019, with (1) 5-year option to extend at the then market rent.  After an initial 3-months of rent abatement to allow for TI build-out, the contract rent begins May 1, 2019 at $7,875.00 ($27.55 / SF), absolute triple net, with fixed 3.0% annul escalations over the lease term. The space was leased in “as is” condition with the landlord providing a stated $37.00 per SF, plus half of the </w:t>
      </w:r>
      <w:r w:rsidRPr="000B2FF9">
        <w:rPr>
          <w:highlight w:val="yellow"/>
        </w:rPr>
        <w:lastRenderedPageBreak/>
        <w:t>tenant’s permitting fees ($5,000).  Note that the lease states a slightly larger NRA of 3,500 SF, which would result in total TI’s of $134,500 ($37 / SF x 3,500 SF + $5,000, or $39.21 / SF actual NRA).  A more detailed analysis of the subject tenant lease will be provided later as part of the Income Approach.  A copy of this lease is provided in the Addenda of this report.</w:t>
      </w:r>
    </w:p>
    <w:p w14:paraId="513E26A3" w14:textId="77777777" w:rsidR="000B2FF9" w:rsidRPr="00571F61" w:rsidRDefault="000B2FF9" w:rsidP="000B2FF9"/>
    <w:p w14:paraId="585D1CC5" w14:textId="77777777" w:rsidR="000B2FF9" w:rsidRPr="00D45DF0" w:rsidRDefault="000B2FF9" w:rsidP="000B2FF9">
      <w:r w:rsidRPr="000B2FF9">
        <w:rPr>
          <w:highlight w:val="yellow"/>
        </w:rPr>
        <w:t>Our analysis indicates the tenant’s contract rent is considered at market with no measurable leasehold interest. In addition, the owner will likely have a related party lease in place which would not be considered or analyzed in this appraisal. Overall, the market value of the fee simple and leased fee interests are considered equivalent.</w:t>
      </w:r>
    </w:p>
    <w:p w14:paraId="07259E71" w14:textId="77777777" w:rsidR="000B2FF9" w:rsidRPr="00D45DF0" w:rsidRDefault="000B2FF9" w:rsidP="000B2FF9">
      <w:pPr>
        <w:pStyle w:val="Heading20"/>
        <w:rPr>
          <w:rFonts w:asciiTheme="minorHAnsi" w:hAnsiTheme="minorHAnsi" w:cs="Arial"/>
          <w:b w:val="0"/>
          <w:color w:val="1E4959"/>
          <w:spacing w:val="0"/>
          <w:kern w:val="20"/>
          <w:sz w:val="28"/>
          <w:szCs w:val="22"/>
        </w:rPr>
      </w:pPr>
      <w:r w:rsidRPr="00D45DF0">
        <w:rPr>
          <w:rFonts w:asciiTheme="minorHAnsi" w:hAnsiTheme="minorHAnsi" w:cs="Arial"/>
          <w:b w:val="0"/>
          <w:color w:val="1E4959"/>
          <w:spacing w:val="0"/>
          <w:kern w:val="20"/>
          <w:sz w:val="28"/>
          <w:szCs w:val="22"/>
        </w:rPr>
        <w:t>History of the Property</w:t>
      </w:r>
    </w:p>
    <w:p w14:paraId="493C059B" w14:textId="77777777" w:rsidR="000B2FF9" w:rsidRPr="000B2FF9" w:rsidRDefault="000B2FF9" w:rsidP="000B2FF9">
      <w:pPr>
        <w:rPr>
          <w:highlight w:val="yellow"/>
        </w:rPr>
      </w:pPr>
      <w:r w:rsidRPr="00D45DF0">
        <w:t xml:space="preserve">According to tax assessment records the subject was constructed in 2008 as a good quality, single-tenant </w:t>
      </w:r>
      <w:r w:rsidRPr="000B2FF9">
        <w:rPr>
          <w:highlight w:val="yellow"/>
        </w:rPr>
        <w:t xml:space="preserve">Class B office building that was built on a spec basis, and eventually sold to an owner-user which occupied the building for many years as the headquarters for the Oil Can Henry (mini-lube) chain.  The building was purchased by the previous owner in December 2008 for $2,630,000 ($362.76 per SF GBA) including the roughly $300,000 ($41.38 per SF from a cold shell / $321.38 per SF shell price) in seller paid TI's.  However, in 2017, the prior owner sold his franchise operation to Valvoline with this property sold as unneeded.  </w:t>
      </w:r>
    </w:p>
    <w:p w14:paraId="1EAFD9C3" w14:textId="77777777" w:rsidR="000B2FF9" w:rsidRPr="000B2FF9" w:rsidRDefault="000B2FF9" w:rsidP="000B2FF9">
      <w:pPr>
        <w:rPr>
          <w:highlight w:val="yellow"/>
        </w:rPr>
      </w:pPr>
    </w:p>
    <w:p w14:paraId="5B41C822" w14:textId="77777777" w:rsidR="000B2FF9" w:rsidRPr="000B2FF9" w:rsidRDefault="000B2FF9" w:rsidP="000B2FF9">
      <w:pPr>
        <w:rPr>
          <w:highlight w:val="yellow"/>
        </w:rPr>
      </w:pPr>
      <w:r w:rsidRPr="000B2FF9">
        <w:rPr>
          <w:highlight w:val="yellow"/>
        </w:rPr>
        <w:t>In the summer of 2018, the property was listed for sale and then sold in early January 2019 to a partial owner-user for conversion to two-tenant, medical office use. Upon completion the building will be</w:t>
      </w:r>
      <w:r w:rsidRPr="000B2FF9">
        <w:rPr>
          <w:rFonts w:cs="Arial"/>
          <w:szCs w:val="22"/>
          <w:highlight w:val="yellow"/>
        </w:rPr>
        <w:t xml:space="preserve"> demised as follows: 3,820 SF NRA (52.7%) owner-occupied by an allergy practice (Modern Nose Clinic); and 3,430 SF NRA (47.3%) leased to medical office (</w:t>
      </w:r>
      <w:proofErr w:type="spellStart"/>
      <w:r w:rsidRPr="000B2FF9">
        <w:rPr>
          <w:rFonts w:cs="Arial"/>
          <w:szCs w:val="22"/>
          <w:highlight w:val="yellow"/>
        </w:rPr>
        <w:t>ActiveEDGE</w:t>
      </w:r>
      <w:proofErr w:type="spellEnd"/>
      <w:r w:rsidRPr="000B2FF9">
        <w:rPr>
          <w:rFonts w:cs="Arial"/>
          <w:szCs w:val="22"/>
          <w:highlight w:val="yellow"/>
        </w:rPr>
        <w:t xml:space="preserve"> Physical Therapy &amp; Sports Medicine; 7 years / 3 months starting February 1, 2019)</w:t>
      </w:r>
      <w:r w:rsidRPr="000B2FF9">
        <w:rPr>
          <w:rFonts w:cs="Arial"/>
          <w:color w:val="000000"/>
          <w:szCs w:val="22"/>
          <w:highlight w:val="yellow"/>
        </w:rPr>
        <w:t>.</w:t>
      </w:r>
      <w:r w:rsidRPr="000B2FF9">
        <w:rPr>
          <w:highlight w:val="yellow"/>
        </w:rPr>
        <w:t xml:space="preserve"> </w:t>
      </w:r>
    </w:p>
    <w:p w14:paraId="05A7A655" w14:textId="77777777" w:rsidR="000B2FF9" w:rsidRPr="000B2FF9" w:rsidRDefault="000B2FF9" w:rsidP="000B2FF9">
      <w:pPr>
        <w:rPr>
          <w:highlight w:val="yellow"/>
        </w:rPr>
      </w:pPr>
    </w:p>
    <w:p w14:paraId="0BA4C686" w14:textId="5379DB6F" w:rsidR="000B2FF9" w:rsidRDefault="000B2FF9" w:rsidP="000B2FF9">
      <w:r w:rsidRPr="000B2FF9">
        <w:rPr>
          <w:highlight w:val="yellow"/>
        </w:rPr>
        <w:t>Prior uses are not certain, though the appraiser recollects that the general area was rural residential in nature.</w:t>
      </w:r>
    </w:p>
    <w:p w14:paraId="6ADB66A7" w14:textId="77777777" w:rsidR="002A535D" w:rsidRDefault="002A535D" w:rsidP="002A535D">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istings/Offers/Contracts</w:t>
      </w:r>
    </w:p>
    <w:p w14:paraId="7DFDF1E0" w14:textId="77777777" w:rsidR="00AB53E1" w:rsidRPr="00267C14" w:rsidRDefault="00B01C08" w:rsidP="00AB53E1">
      <w:pPr>
        <w:rPr>
          <w:rFonts w:cs="Arial"/>
          <w:szCs w:val="22"/>
        </w:rPr>
      </w:pPr>
      <w:r w:rsidRPr="00AE030D">
        <w:rPr>
          <w:highlight w:val="yellow"/>
        </w:rPr>
        <w:t>As of the effective date of value, the property is not listed for sale or lease, nor is it under contract for sale.</w:t>
      </w:r>
    </w:p>
    <w:p w14:paraId="12351D15" w14:textId="77777777" w:rsidR="00417140" w:rsidRPr="000754FA" w:rsidRDefault="00417140" w:rsidP="00857A5D">
      <w:pPr>
        <w:keepNext/>
        <w:keepLines/>
        <w:spacing w:before="260"/>
        <w:outlineLvl w:val="1"/>
        <w:rPr>
          <w:rFonts w:cs="Arial"/>
          <w:b/>
          <w:color w:val="1E4959"/>
          <w:sz w:val="28"/>
          <w:szCs w:val="22"/>
        </w:rPr>
      </w:pPr>
      <w:r w:rsidRPr="000754FA">
        <w:rPr>
          <w:rFonts w:cs="Arial"/>
          <w:color w:val="1E4959"/>
          <w:sz w:val="28"/>
          <w:szCs w:val="22"/>
        </w:rPr>
        <w:t>Type and Definition of Value</w:t>
      </w:r>
    </w:p>
    <w:p w14:paraId="1AA9681A" w14:textId="77777777" w:rsidR="00417140" w:rsidRPr="000754FA" w:rsidRDefault="00417140" w:rsidP="00417140">
      <w:pPr>
        <w:spacing w:line="230" w:lineRule="auto"/>
        <w:rPr>
          <w:rFonts w:cs="Arial"/>
          <w:szCs w:val="22"/>
        </w:rPr>
      </w:pPr>
      <w:r w:rsidRPr="000754FA">
        <w:rPr>
          <w:rFonts w:cs="Arial"/>
          <w:szCs w:val="22"/>
        </w:rPr>
        <w:t xml:space="preserve">The purpose of this appraisal is to develop an opinion of the market value of the subject property. </w:t>
      </w:r>
      <w:r w:rsidR="00B5463C">
        <w:rPr>
          <w:rFonts w:cs="Arial"/>
          <w:szCs w:val="22"/>
        </w:rPr>
        <w:t xml:space="preserve"> </w:t>
      </w:r>
      <w:r w:rsidRPr="005026B0">
        <w:rPr>
          <w:rFonts w:cs="Arial"/>
          <w:szCs w:val="22"/>
          <w:u w:val="single"/>
        </w:rPr>
        <w:t>Market Value</w:t>
      </w:r>
      <w:r w:rsidRPr="005026B0">
        <w:rPr>
          <w:rFonts w:cs="Arial"/>
          <w:szCs w:val="22"/>
        </w:rPr>
        <w:t>,</w:t>
      </w:r>
      <w:r w:rsidRPr="000754FA">
        <w:rPr>
          <w:rFonts w:cs="Arial"/>
          <w:szCs w:val="22"/>
        </w:rPr>
        <w:t xml:space="preserve"> as used in this appraisal, is defined as</w:t>
      </w:r>
      <w:r w:rsidR="005026B0">
        <w:rPr>
          <w:rFonts w:cs="Arial"/>
          <w:szCs w:val="22"/>
        </w:rPr>
        <w:t xml:space="preserve"> </w:t>
      </w:r>
      <w:r w:rsidRPr="000754FA">
        <w:rPr>
          <w:rFonts w:cs="Arial"/>
          <w:szCs w:val="22"/>
        </w:rPr>
        <w:t>the most probable price that a property should bring in a competitive and open market under all conditions requisite to a fair sale, the buyer and seller each acting prudently and knowledgeably, and assuming the price is not affected by undue stimulus.</w:t>
      </w:r>
      <w:r w:rsidR="005026B0">
        <w:rPr>
          <w:rFonts w:cs="Arial"/>
          <w:szCs w:val="22"/>
        </w:rPr>
        <w:t xml:space="preserve"> </w:t>
      </w:r>
      <w:r w:rsidRPr="000754FA">
        <w:rPr>
          <w:rFonts w:cs="Arial"/>
          <w:szCs w:val="22"/>
        </w:rPr>
        <w:t>Implicit in this definition are the consummation of a sale as of a specified date and the passing of title from seller to buyer under conditions whereby:</w:t>
      </w:r>
    </w:p>
    <w:p w14:paraId="700B6D22" w14:textId="77777777" w:rsidR="00417140" w:rsidRPr="006B074A" w:rsidRDefault="00417140" w:rsidP="00417140">
      <w:pPr>
        <w:spacing w:line="230" w:lineRule="auto"/>
        <w:rPr>
          <w:rFonts w:cs="Arial"/>
          <w:szCs w:val="22"/>
        </w:rPr>
      </w:pPr>
    </w:p>
    <w:p w14:paraId="01669A55"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uyer and seller are typically motivated.</w:t>
      </w:r>
    </w:p>
    <w:p w14:paraId="583B4E6C"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oth parties are well informed or well advised, each acting in what they consider their own best interests;</w:t>
      </w:r>
    </w:p>
    <w:p w14:paraId="763C7121"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A reasonable time is allowed for exposure in the open market;</w:t>
      </w:r>
    </w:p>
    <w:p w14:paraId="07CCF9E0"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Payment is made in terms of cash in U.S. dollars or in terms of financial arrangements comparable thereto; and</w:t>
      </w:r>
    </w:p>
    <w:p w14:paraId="5D9AB5A7" w14:textId="77777777" w:rsidR="00417140" w:rsidRPr="000754FA" w:rsidRDefault="00417140" w:rsidP="00EE3924">
      <w:pPr>
        <w:pStyle w:val="ListParagraph"/>
        <w:numPr>
          <w:ilvl w:val="0"/>
          <w:numId w:val="26"/>
        </w:numPr>
        <w:spacing w:line="228" w:lineRule="auto"/>
        <w:contextualSpacing w:val="0"/>
        <w:rPr>
          <w:rFonts w:cs="Arial"/>
          <w:i/>
          <w:kern w:val="20"/>
          <w:szCs w:val="22"/>
        </w:rPr>
      </w:pPr>
      <w:r w:rsidRPr="000754FA">
        <w:rPr>
          <w:rFonts w:cs="Arial"/>
          <w:i/>
          <w:kern w:val="20"/>
          <w:szCs w:val="22"/>
        </w:rPr>
        <w:lastRenderedPageBreak/>
        <w:t>The price represents the normal consideration for the property sold unaffected by special or creative financing or sale concessions granted by anyone associated with the sale.”</w:t>
      </w:r>
      <w:r w:rsidRPr="000754FA">
        <w:rPr>
          <w:rFonts w:cs="Arial"/>
          <w:i/>
          <w:kern w:val="20"/>
          <w:szCs w:val="22"/>
          <w:vertAlign w:val="superscript"/>
        </w:rPr>
        <w:footnoteReference w:id="1"/>
      </w:r>
    </w:p>
    <w:p w14:paraId="1337B91D" w14:textId="77777777" w:rsidR="00417140" w:rsidRPr="00857A5D" w:rsidRDefault="00417140" w:rsidP="00417140">
      <w:pPr>
        <w:spacing w:line="228" w:lineRule="auto"/>
        <w:rPr>
          <w:rFonts w:cs="Arial"/>
          <w:szCs w:val="22"/>
        </w:rPr>
      </w:pPr>
    </w:p>
    <w:p w14:paraId="5BC54129" w14:textId="77777777" w:rsidR="00417140" w:rsidRPr="000754FA" w:rsidRDefault="00417140" w:rsidP="00417140">
      <w:pPr>
        <w:spacing w:line="228" w:lineRule="auto"/>
        <w:rPr>
          <w:rFonts w:cs="Arial"/>
          <w:szCs w:val="22"/>
        </w:rPr>
      </w:pPr>
      <w:r w:rsidRPr="000754FA">
        <w:rPr>
          <w:rFonts w:cs="Arial"/>
          <w:szCs w:val="22"/>
        </w:rPr>
        <w:t>The value conclusions apply to the value of the subject property under the market conditions presumed on the effective date(s) of value.</w:t>
      </w:r>
    </w:p>
    <w:p w14:paraId="3961A181" w14:textId="77777777" w:rsidR="000D4AA2" w:rsidRPr="000754FA" w:rsidRDefault="000D4AA2" w:rsidP="000D4AA2">
      <w:pPr>
        <w:spacing w:line="228" w:lineRule="auto"/>
        <w:rPr>
          <w:rFonts w:cs="Arial"/>
          <w:szCs w:val="22"/>
        </w:rPr>
      </w:pPr>
    </w:p>
    <w:p w14:paraId="717DA302" w14:textId="77777777" w:rsidR="000D4AA2" w:rsidRPr="000754FA" w:rsidRDefault="000D4AA2" w:rsidP="000D4AA2">
      <w:pPr>
        <w:spacing w:line="228" w:lineRule="auto"/>
        <w:rPr>
          <w:rFonts w:cs="Arial"/>
          <w:szCs w:val="22"/>
        </w:rPr>
      </w:pPr>
      <w:r w:rsidRPr="000754FA">
        <w:rPr>
          <w:rFonts w:cs="Arial"/>
          <w:szCs w:val="22"/>
        </w:rPr>
        <w:t>Please refer to the Glossary in the Addenda section for additional definitions of terms used in this report.</w:t>
      </w:r>
    </w:p>
    <w:p w14:paraId="7BE37910" w14:textId="77777777" w:rsidR="00417140" w:rsidRPr="000754FA" w:rsidRDefault="00417140" w:rsidP="00AC1864">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Date of Report</w:t>
      </w:r>
    </w:p>
    <w:p w14:paraId="60A84609" w14:textId="24672582" w:rsidR="00417140" w:rsidRPr="00B5463C" w:rsidRDefault="00417140" w:rsidP="00417140">
      <w:pPr>
        <w:spacing w:line="228" w:lineRule="auto"/>
        <w:rPr>
          <w:rFonts w:cs="Arial"/>
          <w:szCs w:val="22"/>
        </w:rPr>
      </w:pPr>
      <w:r w:rsidRPr="000754FA">
        <w:rPr>
          <w:rFonts w:cs="Arial"/>
          <w:szCs w:val="22"/>
        </w:rPr>
        <w:t xml:space="preserve">The date of this </w:t>
      </w:r>
      <w:r w:rsidRPr="00B5463C">
        <w:rPr>
          <w:rFonts w:cs="Arial"/>
          <w:szCs w:val="22"/>
        </w:rPr>
        <w:t xml:space="preserve">report </w:t>
      </w:r>
      <w:r w:rsidRPr="009D5FDF">
        <w:rPr>
          <w:rFonts w:cs="Arial"/>
          <w:szCs w:val="22"/>
        </w:rPr>
        <w:t>is</w:t>
      </w:r>
      <w:r w:rsidR="0002266F" w:rsidRPr="009D5FDF">
        <w:rPr>
          <w:rFonts w:cs="Arial"/>
          <w:szCs w:val="22"/>
        </w:rPr>
        <w:t xml:space="preserve"> </w:t>
      </w:r>
      <w:r w:rsidR="00304E60">
        <w:rPr>
          <w:rFonts w:cs="Arial"/>
          <w:szCs w:val="22"/>
        </w:rPr>
        <w:t>${</w:t>
      </w:r>
      <w:proofErr w:type="spellStart"/>
      <w:r w:rsidR="00304E60" w:rsidRPr="00304E60">
        <w:rPr>
          <w:rFonts w:cs="Arial"/>
          <w:szCs w:val="22"/>
        </w:rPr>
        <w:t>DueDate</w:t>
      </w:r>
      <w:proofErr w:type="spellEnd"/>
      <w:r w:rsidR="00304E60">
        <w:rPr>
          <w:rFonts w:cs="Arial"/>
          <w:szCs w:val="22"/>
        </w:rPr>
        <w:t>}</w:t>
      </w:r>
      <w:r w:rsidRPr="009D5FDF">
        <w:rPr>
          <w:rFonts w:cs="Arial"/>
          <w:szCs w:val="22"/>
        </w:rPr>
        <w:t>, which</w:t>
      </w:r>
      <w:r w:rsidRPr="00B5463C">
        <w:rPr>
          <w:rFonts w:cs="Arial"/>
          <w:szCs w:val="22"/>
        </w:rPr>
        <w:t xml:space="preserve"> is the same as the date of the letter of transmittal. </w:t>
      </w:r>
    </w:p>
    <w:p w14:paraId="32939E6A" w14:textId="77777777" w:rsidR="0098155B" w:rsidRPr="000754FA" w:rsidRDefault="0098155B" w:rsidP="00AC1864">
      <w:pPr>
        <w:pStyle w:val="Heading20"/>
        <w:spacing w:line="228" w:lineRule="auto"/>
        <w:jc w:val="left"/>
        <w:rPr>
          <w:rFonts w:asciiTheme="minorHAnsi" w:hAnsiTheme="minorHAnsi" w:cs="Arial"/>
          <w:b w:val="0"/>
          <w:color w:val="1E4959"/>
          <w:spacing w:val="0"/>
          <w:kern w:val="20"/>
          <w:sz w:val="28"/>
          <w:szCs w:val="22"/>
        </w:rPr>
      </w:pPr>
      <w:r w:rsidRPr="00B5463C">
        <w:rPr>
          <w:rFonts w:asciiTheme="minorHAnsi" w:hAnsiTheme="minorHAnsi" w:cs="Arial"/>
          <w:b w:val="0"/>
          <w:color w:val="1E4959"/>
          <w:spacing w:val="0"/>
          <w:kern w:val="20"/>
          <w:sz w:val="28"/>
          <w:szCs w:val="22"/>
        </w:rPr>
        <w:t>Valuation Scenarios, Property Rights</w:t>
      </w:r>
      <w:r w:rsidR="00AC1864" w:rsidRPr="000754FA">
        <w:rPr>
          <w:rFonts w:asciiTheme="minorHAnsi" w:hAnsiTheme="minorHAnsi" w:cs="Arial"/>
          <w:b w:val="0"/>
          <w:color w:val="1E4959"/>
          <w:spacing w:val="0"/>
          <w:kern w:val="20"/>
          <w:sz w:val="28"/>
          <w:szCs w:val="22"/>
        </w:rPr>
        <w:br/>
      </w:r>
      <w:r w:rsidRPr="000754FA">
        <w:rPr>
          <w:rFonts w:asciiTheme="minorHAnsi" w:hAnsiTheme="minorHAnsi" w:cs="Arial"/>
          <w:b w:val="0"/>
          <w:color w:val="1E4959"/>
          <w:spacing w:val="0"/>
          <w:kern w:val="20"/>
          <w:sz w:val="28"/>
          <w:szCs w:val="22"/>
        </w:rPr>
        <w:t>Appraised, and Effective Dates of Value</w:t>
      </w:r>
    </w:p>
    <w:p w14:paraId="6431057F" w14:textId="77777777" w:rsidR="0098155B" w:rsidRDefault="0098155B" w:rsidP="00545981">
      <w:pPr>
        <w:spacing w:line="228" w:lineRule="auto"/>
        <w:rPr>
          <w:rFonts w:cs="Segoe UI"/>
          <w:szCs w:val="22"/>
        </w:rPr>
      </w:pPr>
      <w:r w:rsidRPr="000754FA">
        <w:rPr>
          <w:szCs w:val="22"/>
        </w:rPr>
        <w:t>Per the scope of our assignment w</w:t>
      </w:r>
      <w:r w:rsidRPr="000754FA">
        <w:rPr>
          <w:rFonts w:cs="Segoe UI"/>
          <w:szCs w:val="22"/>
        </w:rPr>
        <w:t xml:space="preserve">e developed opinions of value for the subject property under the following </w:t>
      </w:r>
      <w:r w:rsidR="008B58B6">
        <w:rPr>
          <w:rFonts w:cs="Segoe UI"/>
          <w:szCs w:val="22"/>
        </w:rPr>
        <w:t xml:space="preserve">value </w:t>
      </w:r>
      <w:r w:rsidRPr="000754FA">
        <w:rPr>
          <w:rFonts w:cs="Segoe UI"/>
          <w:szCs w:val="22"/>
        </w:rPr>
        <w:t>scenario:</w:t>
      </w:r>
    </w:p>
    <w:p w14:paraId="47ACD3CB" w14:textId="77777777" w:rsidR="00545981" w:rsidRDefault="00545981" w:rsidP="00545981">
      <w:pPr>
        <w:spacing w:line="228" w:lineRule="auto"/>
        <w:rPr>
          <w:rFonts w:cs="Segoe UI"/>
          <w:szCs w:val="22"/>
        </w:rPr>
      </w:pPr>
    </w:p>
    <w:tbl>
      <w:tblPr>
        <w:tblW w:w="8516" w:type="dxa"/>
        <w:jc w:val="center"/>
        <w:tblLook w:val="04A0" w:firstRow="1" w:lastRow="0" w:firstColumn="1" w:lastColumn="0" w:noHBand="0" w:noVBand="1"/>
      </w:tblPr>
      <w:tblGrid>
        <w:gridCol w:w="1548"/>
        <w:gridCol w:w="1602"/>
        <w:gridCol w:w="1641"/>
        <w:gridCol w:w="1956"/>
        <w:gridCol w:w="2303"/>
      </w:tblGrid>
      <w:tr w:rsidR="0098155B" w:rsidRPr="000754FA" w14:paraId="467E6650" w14:textId="77777777" w:rsidTr="003D256C">
        <w:trPr>
          <w:trHeight w:val="529"/>
          <w:jc w:val="center"/>
        </w:trPr>
        <w:tc>
          <w:tcPr>
            <w:tcW w:w="1548" w:type="dxa"/>
            <w:tcBorders>
              <w:top w:val="nil"/>
              <w:left w:val="nil"/>
              <w:bottom w:val="single" w:sz="18" w:space="0" w:color="00B050"/>
              <w:right w:val="nil"/>
            </w:tcBorders>
            <w:shd w:val="clear" w:color="000000" w:fill="1E4959"/>
            <w:noWrap/>
            <w:vAlign w:val="center"/>
            <w:hideMark/>
          </w:tcPr>
          <w:p w14:paraId="4C45F9D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 Type</w:t>
            </w:r>
          </w:p>
        </w:tc>
        <w:tc>
          <w:tcPr>
            <w:tcW w:w="1602" w:type="dxa"/>
            <w:tcBorders>
              <w:top w:val="nil"/>
              <w:left w:val="nil"/>
              <w:bottom w:val="single" w:sz="18" w:space="0" w:color="00B050"/>
              <w:right w:val="nil"/>
            </w:tcBorders>
            <w:shd w:val="clear" w:color="000000" w:fill="1E4959"/>
            <w:vAlign w:val="center"/>
            <w:hideMark/>
          </w:tcPr>
          <w:p w14:paraId="338ED146"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remise</w:t>
            </w:r>
          </w:p>
        </w:tc>
        <w:tc>
          <w:tcPr>
            <w:tcW w:w="1641" w:type="dxa"/>
            <w:tcBorders>
              <w:top w:val="nil"/>
              <w:left w:val="nil"/>
              <w:bottom w:val="single" w:sz="18" w:space="0" w:color="00B050"/>
              <w:right w:val="nil"/>
            </w:tcBorders>
            <w:shd w:val="clear" w:color="000000" w:fill="1E4959"/>
            <w:vAlign w:val="center"/>
            <w:hideMark/>
          </w:tcPr>
          <w:p w14:paraId="08FF434C"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erspective</w:t>
            </w:r>
          </w:p>
        </w:tc>
        <w:tc>
          <w:tcPr>
            <w:tcW w:w="1422" w:type="dxa"/>
            <w:tcBorders>
              <w:top w:val="nil"/>
              <w:left w:val="nil"/>
              <w:bottom w:val="single" w:sz="18" w:space="0" w:color="00B050"/>
              <w:right w:val="nil"/>
            </w:tcBorders>
            <w:shd w:val="clear" w:color="000000" w:fill="1E4959"/>
            <w:vAlign w:val="center"/>
            <w:hideMark/>
          </w:tcPr>
          <w:p w14:paraId="43C57E6B"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Interest Appraised</w:t>
            </w:r>
          </w:p>
        </w:tc>
        <w:tc>
          <w:tcPr>
            <w:tcW w:w="2303" w:type="dxa"/>
            <w:tcBorders>
              <w:top w:val="nil"/>
              <w:left w:val="nil"/>
              <w:bottom w:val="single" w:sz="18" w:space="0" w:color="00B050"/>
              <w:right w:val="nil"/>
            </w:tcBorders>
            <w:shd w:val="clear" w:color="000000" w:fill="1E4959"/>
            <w:vAlign w:val="center"/>
            <w:hideMark/>
          </w:tcPr>
          <w:p w14:paraId="0A8FB77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Effective Date</w:t>
            </w:r>
          </w:p>
        </w:tc>
      </w:tr>
      <w:tr w:rsidR="003D256C" w:rsidRPr="00080668" w14:paraId="498EF6F1" w14:textId="77777777" w:rsidTr="003D256C">
        <w:trPr>
          <w:trHeight w:val="450"/>
          <w:jc w:val="center"/>
        </w:trPr>
        <w:tc>
          <w:tcPr>
            <w:tcW w:w="1548" w:type="dxa"/>
            <w:tcBorders>
              <w:top w:val="single" w:sz="6" w:space="0" w:color="auto"/>
              <w:left w:val="nil"/>
              <w:bottom w:val="single" w:sz="4" w:space="0" w:color="auto"/>
              <w:right w:val="nil"/>
            </w:tcBorders>
            <w:shd w:val="clear" w:color="auto" w:fill="auto"/>
            <w:noWrap/>
            <w:vAlign w:val="bottom"/>
          </w:tcPr>
          <w:p w14:paraId="5E314DF2" w14:textId="77777777" w:rsidR="003D256C" w:rsidRPr="000754FA" w:rsidRDefault="003D256C" w:rsidP="009108F8">
            <w:pPr>
              <w:spacing w:line="228" w:lineRule="auto"/>
              <w:jc w:val="center"/>
              <w:rPr>
                <w:rFonts w:cs="Segoe UI"/>
                <w:szCs w:val="22"/>
              </w:rPr>
            </w:pPr>
            <w:r w:rsidRPr="000754FA">
              <w:rPr>
                <w:rFonts w:cs="Segoe UI"/>
                <w:szCs w:val="22"/>
              </w:rPr>
              <w:t>Market Value</w:t>
            </w:r>
          </w:p>
        </w:tc>
        <w:tc>
          <w:tcPr>
            <w:tcW w:w="1602" w:type="dxa"/>
            <w:tcBorders>
              <w:top w:val="single" w:sz="6" w:space="0" w:color="auto"/>
              <w:left w:val="nil"/>
              <w:bottom w:val="single" w:sz="4" w:space="0" w:color="auto"/>
              <w:right w:val="nil"/>
            </w:tcBorders>
            <w:shd w:val="clear" w:color="auto" w:fill="auto"/>
            <w:noWrap/>
            <w:vAlign w:val="bottom"/>
          </w:tcPr>
          <w:p w14:paraId="24881615" w14:textId="77777777" w:rsidR="003D256C" w:rsidRPr="000754FA" w:rsidRDefault="003D256C" w:rsidP="009108F8">
            <w:pPr>
              <w:spacing w:line="228" w:lineRule="auto"/>
              <w:jc w:val="center"/>
              <w:rPr>
                <w:rFonts w:cs="Segoe UI"/>
                <w:szCs w:val="22"/>
              </w:rPr>
            </w:pPr>
            <w:r w:rsidRPr="00AE030D">
              <w:rPr>
                <w:rFonts w:cs="Segoe UI"/>
                <w:szCs w:val="22"/>
              </w:rPr>
              <w:t>As Is</w:t>
            </w:r>
          </w:p>
        </w:tc>
        <w:tc>
          <w:tcPr>
            <w:tcW w:w="1641" w:type="dxa"/>
            <w:tcBorders>
              <w:top w:val="single" w:sz="6" w:space="0" w:color="auto"/>
              <w:left w:val="nil"/>
              <w:bottom w:val="single" w:sz="4" w:space="0" w:color="auto"/>
              <w:right w:val="nil"/>
            </w:tcBorders>
            <w:shd w:val="clear" w:color="auto" w:fill="auto"/>
            <w:noWrap/>
            <w:vAlign w:val="bottom"/>
          </w:tcPr>
          <w:sdt>
            <w:sdtPr>
              <w:rPr>
                <w:rFonts w:cs="Segoe UI"/>
                <w:szCs w:val="22"/>
                <w:highlight w:val="green"/>
              </w:rPr>
              <w:alias w:val="Valuation Perspective"/>
              <w:tag w:val="Valuation Perspective"/>
              <w:id w:val="-253983114"/>
              <w:placeholder>
                <w:docPart w:val="16F4720337C7422195D0E4B97F4E0A2A"/>
              </w:placeholder>
              <w:comboBox>
                <w:listItem w:value="Choose an item."/>
                <w:listItem w:displayText="Current" w:value="Current"/>
                <w:listItem w:displayText="Prospective" w:value="Prospective"/>
                <w:listItem w:displayText="Retrospective" w:value="Retrospective"/>
              </w:comboBox>
            </w:sdtPr>
            <w:sdtEndPr/>
            <w:sdtContent>
              <w:p w14:paraId="13C3DCF4" w14:textId="77777777" w:rsidR="003D256C" w:rsidRPr="000754FA" w:rsidRDefault="003D256C" w:rsidP="009108F8">
                <w:pPr>
                  <w:spacing w:line="228" w:lineRule="auto"/>
                  <w:jc w:val="center"/>
                  <w:rPr>
                    <w:rFonts w:cs="Segoe UI"/>
                    <w:szCs w:val="22"/>
                  </w:rPr>
                </w:pPr>
                <w:r w:rsidRPr="00AE030D">
                  <w:rPr>
                    <w:rFonts w:cs="Segoe UI"/>
                    <w:szCs w:val="22"/>
                    <w:highlight w:val="green"/>
                  </w:rPr>
                  <w:t>Current</w:t>
                </w:r>
              </w:p>
            </w:sdtContent>
          </w:sdt>
        </w:tc>
        <w:tc>
          <w:tcPr>
            <w:tcW w:w="1422" w:type="dxa"/>
            <w:tcBorders>
              <w:top w:val="single" w:sz="6" w:space="0" w:color="auto"/>
              <w:left w:val="nil"/>
              <w:bottom w:val="single" w:sz="4" w:space="0" w:color="auto"/>
              <w:right w:val="nil"/>
            </w:tcBorders>
            <w:shd w:val="clear" w:color="auto" w:fill="auto"/>
            <w:noWrap/>
            <w:vAlign w:val="bottom"/>
          </w:tcPr>
          <w:p w14:paraId="5C002E64" w14:textId="0E4E39D4" w:rsidR="003D256C" w:rsidRPr="000754FA" w:rsidDel="00352718" w:rsidRDefault="00304E60" w:rsidP="009108F8">
            <w:pPr>
              <w:spacing w:line="228" w:lineRule="auto"/>
              <w:jc w:val="center"/>
              <w:rPr>
                <w:rFonts w:cs="Segoe UI"/>
                <w:szCs w:val="22"/>
              </w:rPr>
            </w:pPr>
            <w:r>
              <w:rPr>
                <w:rFonts w:cs="Segoe UI"/>
                <w:szCs w:val="22"/>
              </w:rPr>
              <w:t>${</w:t>
            </w:r>
            <w:proofErr w:type="spellStart"/>
            <w:r w:rsidRPr="00304E60">
              <w:rPr>
                <w:rFonts w:cs="Segoe UI"/>
                <w:szCs w:val="22"/>
              </w:rPr>
              <w:t>estateapp</w:t>
            </w:r>
            <w:proofErr w:type="spellEnd"/>
            <w:r>
              <w:rPr>
                <w:rFonts w:cs="Segoe UI"/>
                <w:szCs w:val="22"/>
              </w:rPr>
              <w:t>}</w:t>
            </w:r>
          </w:p>
        </w:tc>
        <w:tc>
          <w:tcPr>
            <w:tcW w:w="2303" w:type="dxa"/>
            <w:tcBorders>
              <w:top w:val="single" w:sz="6" w:space="0" w:color="auto"/>
              <w:left w:val="nil"/>
              <w:bottom w:val="single" w:sz="4" w:space="0" w:color="auto"/>
              <w:right w:val="nil"/>
            </w:tcBorders>
            <w:shd w:val="clear" w:color="auto" w:fill="auto"/>
            <w:noWrap/>
            <w:vAlign w:val="bottom"/>
          </w:tcPr>
          <w:p w14:paraId="0E00A38C" w14:textId="253BE116" w:rsidR="003D256C" w:rsidRPr="005D29CF" w:rsidDel="005D1DBD" w:rsidRDefault="00304E60" w:rsidP="009108F8">
            <w:pPr>
              <w:spacing w:line="228" w:lineRule="auto"/>
              <w:jc w:val="center"/>
              <w:rPr>
                <w:rFonts w:cs="Segoe UI"/>
                <w:szCs w:val="22"/>
                <w:highlight w:val="yellow"/>
              </w:rPr>
            </w:pPr>
            <w:r w:rsidRPr="00304E60">
              <w:rPr>
                <w:rFonts w:cs="Segoe UI"/>
                <w:szCs w:val="22"/>
              </w:rPr>
              <w:t>${</w:t>
            </w:r>
            <w:proofErr w:type="spellStart"/>
            <w:r w:rsidRPr="00304E60">
              <w:rPr>
                <w:rFonts w:cs="Segoe UI"/>
                <w:szCs w:val="22"/>
              </w:rPr>
              <w:t>eff_date_value</w:t>
            </w:r>
            <w:proofErr w:type="spellEnd"/>
            <w:r w:rsidRPr="00304E60">
              <w:rPr>
                <w:rFonts w:cs="Segoe UI"/>
                <w:szCs w:val="22"/>
              </w:rPr>
              <w:t>}</w:t>
            </w:r>
          </w:p>
        </w:tc>
      </w:tr>
      <w:tr w:rsidR="003D256C" w:rsidRPr="00080668" w14:paraId="1B9AC19C" w14:textId="77777777" w:rsidTr="003D256C">
        <w:trPr>
          <w:trHeight w:val="450"/>
          <w:jc w:val="center"/>
        </w:trPr>
        <w:tc>
          <w:tcPr>
            <w:tcW w:w="1548" w:type="dxa"/>
            <w:tcBorders>
              <w:top w:val="single" w:sz="4" w:space="0" w:color="auto"/>
              <w:left w:val="nil"/>
              <w:bottom w:val="single" w:sz="4" w:space="0" w:color="auto"/>
              <w:right w:val="nil"/>
            </w:tcBorders>
            <w:shd w:val="clear" w:color="auto" w:fill="auto"/>
            <w:noWrap/>
            <w:vAlign w:val="bottom"/>
          </w:tcPr>
          <w:p w14:paraId="4B2F2268" w14:textId="77777777" w:rsidR="003D256C" w:rsidRPr="000754FA" w:rsidRDefault="003D256C" w:rsidP="009108F8">
            <w:pPr>
              <w:spacing w:line="228" w:lineRule="auto"/>
              <w:jc w:val="center"/>
              <w:rPr>
                <w:rFonts w:cs="Segoe UI"/>
                <w:szCs w:val="22"/>
              </w:rPr>
            </w:pPr>
            <w:r w:rsidRPr="000754FA">
              <w:rPr>
                <w:rFonts w:cs="Segoe UI"/>
                <w:szCs w:val="22"/>
              </w:rPr>
              <w:t>Market Value</w:t>
            </w:r>
          </w:p>
        </w:tc>
        <w:tc>
          <w:tcPr>
            <w:tcW w:w="1602" w:type="dxa"/>
            <w:tcBorders>
              <w:top w:val="single" w:sz="4" w:space="0" w:color="auto"/>
              <w:left w:val="nil"/>
              <w:bottom w:val="single" w:sz="4" w:space="0" w:color="auto"/>
              <w:right w:val="nil"/>
            </w:tcBorders>
            <w:shd w:val="clear" w:color="auto" w:fill="auto"/>
            <w:noWrap/>
            <w:vAlign w:val="bottom"/>
          </w:tcPr>
          <w:p w14:paraId="6A47C220" w14:textId="454C1870" w:rsidR="003D256C" w:rsidRPr="000754FA" w:rsidRDefault="003D256C" w:rsidP="009108F8">
            <w:pPr>
              <w:spacing w:line="228" w:lineRule="auto"/>
              <w:jc w:val="center"/>
              <w:rPr>
                <w:rFonts w:cs="Segoe UI"/>
                <w:szCs w:val="22"/>
              </w:rPr>
            </w:pPr>
            <w:r>
              <w:rPr>
                <w:rFonts w:cs="Segoe UI"/>
                <w:szCs w:val="22"/>
              </w:rPr>
              <w:t>At Completion</w:t>
            </w:r>
          </w:p>
        </w:tc>
        <w:tc>
          <w:tcPr>
            <w:tcW w:w="1641" w:type="dxa"/>
            <w:tcBorders>
              <w:top w:val="single" w:sz="4" w:space="0" w:color="auto"/>
              <w:left w:val="nil"/>
              <w:bottom w:val="single" w:sz="4" w:space="0" w:color="auto"/>
              <w:right w:val="nil"/>
            </w:tcBorders>
            <w:shd w:val="clear" w:color="auto" w:fill="auto"/>
            <w:noWrap/>
            <w:vAlign w:val="bottom"/>
          </w:tcPr>
          <w:sdt>
            <w:sdtPr>
              <w:rPr>
                <w:rFonts w:cs="Segoe UI"/>
                <w:szCs w:val="22"/>
                <w:highlight w:val="green"/>
              </w:rPr>
              <w:alias w:val="Valuation Perspective"/>
              <w:tag w:val="Valuation Perspective"/>
              <w:id w:val="1035624637"/>
              <w:placeholder>
                <w:docPart w:val="2BF9ED4D773A474082EB8A4B045A6F54"/>
              </w:placeholder>
              <w:comboBox>
                <w:listItem w:value="Choose an item."/>
                <w:listItem w:displayText="Current" w:value="Current"/>
                <w:listItem w:displayText="Prospective" w:value="Prospective"/>
                <w:listItem w:displayText="Retrospective" w:value="Retrospective"/>
              </w:comboBox>
            </w:sdtPr>
            <w:sdtEndPr/>
            <w:sdtContent>
              <w:p w14:paraId="5DEF375D" w14:textId="334D1AA1" w:rsidR="003D256C" w:rsidRPr="000754FA" w:rsidRDefault="003D256C" w:rsidP="009108F8">
                <w:pPr>
                  <w:spacing w:line="228" w:lineRule="auto"/>
                  <w:jc w:val="center"/>
                  <w:rPr>
                    <w:rFonts w:cs="Segoe UI"/>
                    <w:szCs w:val="22"/>
                  </w:rPr>
                </w:pPr>
                <w:r>
                  <w:rPr>
                    <w:rFonts w:cs="Segoe UI"/>
                    <w:szCs w:val="22"/>
                    <w:highlight w:val="green"/>
                  </w:rPr>
                  <w:t>Prospective</w:t>
                </w:r>
              </w:p>
            </w:sdtContent>
          </w:sdt>
        </w:tc>
        <w:tc>
          <w:tcPr>
            <w:tcW w:w="1422" w:type="dxa"/>
            <w:tcBorders>
              <w:top w:val="single" w:sz="4" w:space="0" w:color="auto"/>
              <w:left w:val="nil"/>
              <w:bottom w:val="single" w:sz="4" w:space="0" w:color="auto"/>
              <w:right w:val="nil"/>
            </w:tcBorders>
            <w:shd w:val="clear" w:color="auto" w:fill="auto"/>
            <w:noWrap/>
            <w:vAlign w:val="bottom"/>
          </w:tcPr>
          <w:p w14:paraId="3D2BE0A6" w14:textId="61C9BE0F" w:rsidR="003D256C" w:rsidRPr="000754FA" w:rsidDel="00352718" w:rsidRDefault="00304E60" w:rsidP="009108F8">
            <w:pPr>
              <w:spacing w:line="228" w:lineRule="auto"/>
              <w:jc w:val="center"/>
              <w:rPr>
                <w:rFonts w:cs="Segoe UI"/>
                <w:szCs w:val="22"/>
              </w:rPr>
            </w:pPr>
            <w:r>
              <w:rPr>
                <w:rFonts w:cs="Segoe UI"/>
                <w:szCs w:val="22"/>
              </w:rPr>
              <w:t>${</w:t>
            </w:r>
            <w:proofErr w:type="spellStart"/>
            <w:r w:rsidRPr="00304E60">
              <w:rPr>
                <w:rFonts w:cs="Segoe UI"/>
                <w:szCs w:val="22"/>
              </w:rPr>
              <w:t>pros</w:t>
            </w:r>
            <w:r>
              <w:rPr>
                <w:rFonts w:cs="Segoe UI"/>
                <w:szCs w:val="22"/>
              </w:rPr>
              <w:t>comp</w:t>
            </w:r>
            <w:r w:rsidRPr="00304E60">
              <w:rPr>
                <w:rFonts w:cs="Segoe UI"/>
                <w:szCs w:val="22"/>
              </w:rPr>
              <w:t>estapp</w:t>
            </w:r>
            <w:proofErr w:type="spellEnd"/>
            <w:r>
              <w:rPr>
                <w:rFonts w:cs="Segoe UI"/>
                <w:szCs w:val="22"/>
              </w:rPr>
              <w:t>}</w:t>
            </w:r>
          </w:p>
        </w:tc>
        <w:tc>
          <w:tcPr>
            <w:tcW w:w="2303" w:type="dxa"/>
            <w:tcBorders>
              <w:top w:val="single" w:sz="4" w:space="0" w:color="auto"/>
              <w:left w:val="nil"/>
              <w:bottom w:val="single" w:sz="4" w:space="0" w:color="auto"/>
              <w:right w:val="nil"/>
            </w:tcBorders>
            <w:shd w:val="clear" w:color="auto" w:fill="auto"/>
            <w:noWrap/>
            <w:vAlign w:val="bottom"/>
          </w:tcPr>
          <w:p w14:paraId="57560F6E" w14:textId="68F43EB5" w:rsidR="003D256C" w:rsidRPr="005D29CF" w:rsidDel="005D1DBD" w:rsidRDefault="00304E60" w:rsidP="009108F8">
            <w:pPr>
              <w:spacing w:line="228" w:lineRule="auto"/>
              <w:jc w:val="center"/>
              <w:rPr>
                <w:rFonts w:cs="Segoe UI"/>
                <w:szCs w:val="22"/>
                <w:highlight w:val="yellow"/>
              </w:rPr>
            </w:pPr>
            <w:r w:rsidRPr="00304E60">
              <w:rPr>
                <w:rFonts w:cs="Segoe UI"/>
                <w:szCs w:val="22"/>
              </w:rPr>
              <w:t>${</w:t>
            </w:r>
            <w:proofErr w:type="spellStart"/>
            <w:r w:rsidRPr="00304E60">
              <w:rPr>
                <w:rFonts w:cs="Segoe UI"/>
                <w:szCs w:val="22"/>
              </w:rPr>
              <w:t>proscomp_dov</w:t>
            </w:r>
            <w:proofErr w:type="spellEnd"/>
            <w:r w:rsidRPr="00304E60">
              <w:rPr>
                <w:rFonts w:cs="Segoe UI"/>
                <w:szCs w:val="22"/>
              </w:rPr>
              <w:t>}</w:t>
            </w:r>
          </w:p>
        </w:tc>
      </w:tr>
      <w:tr w:rsidR="007706F1" w:rsidRPr="00080668" w14:paraId="54259064" w14:textId="77777777" w:rsidTr="003D256C">
        <w:trPr>
          <w:trHeight w:val="450"/>
          <w:jc w:val="center"/>
        </w:trPr>
        <w:tc>
          <w:tcPr>
            <w:tcW w:w="1548" w:type="dxa"/>
            <w:tcBorders>
              <w:top w:val="single" w:sz="4" w:space="0" w:color="auto"/>
              <w:left w:val="nil"/>
              <w:bottom w:val="double" w:sz="4" w:space="0" w:color="auto"/>
              <w:right w:val="nil"/>
            </w:tcBorders>
            <w:shd w:val="clear" w:color="auto" w:fill="auto"/>
            <w:noWrap/>
            <w:vAlign w:val="bottom"/>
          </w:tcPr>
          <w:p w14:paraId="7A27DE3B" w14:textId="77777777" w:rsidR="007706F1" w:rsidRPr="000754FA" w:rsidRDefault="007706F1" w:rsidP="00796675">
            <w:pPr>
              <w:spacing w:line="228" w:lineRule="auto"/>
              <w:jc w:val="center"/>
              <w:rPr>
                <w:rFonts w:cs="Segoe UI"/>
                <w:szCs w:val="22"/>
              </w:rPr>
            </w:pPr>
            <w:r w:rsidRPr="000754FA">
              <w:rPr>
                <w:rFonts w:cs="Segoe UI"/>
                <w:szCs w:val="22"/>
              </w:rPr>
              <w:t>Market Value</w:t>
            </w:r>
          </w:p>
        </w:tc>
        <w:tc>
          <w:tcPr>
            <w:tcW w:w="1602" w:type="dxa"/>
            <w:tcBorders>
              <w:top w:val="single" w:sz="4" w:space="0" w:color="auto"/>
              <w:left w:val="nil"/>
              <w:bottom w:val="double" w:sz="4" w:space="0" w:color="auto"/>
              <w:right w:val="nil"/>
            </w:tcBorders>
            <w:shd w:val="clear" w:color="auto" w:fill="auto"/>
            <w:noWrap/>
            <w:vAlign w:val="bottom"/>
          </w:tcPr>
          <w:p w14:paraId="66856F19" w14:textId="7F664B44" w:rsidR="007706F1" w:rsidRPr="000754FA" w:rsidRDefault="003D256C" w:rsidP="00796675">
            <w:pPr>
              <w:spacing w:line="228" w:lineRule="auto"/>
              <w:jc w:val="center"/>
              <w:rPr>
                <w:rFonts w:cs="Segoe UI"/>
                <w:szCs w:val="22"/>
              </w:rPr>
            </w:pPr>
            <w:r>
              <w:rPr>
                <w:rFonts w:cs="Segoe UI"/>
                <w:szCs w:val="22"/>
              </w:rPr>
              <w:t>At Stabilization</w:t>
            </w:r>
          </w:p>
        </w:tc>
        <w:tc>
          <w:tcPr>
            <w:tcW w:w="1641" w:type="dxa"/>
            <w:tcBorders>
              <w:top w:val="single" w:sz="4" w:space="0" w:color="auto"/>
              <w:left w:val="nil"/>
              <w:bottom w:val="double" w:sz="4" w:space="0" w:color="auto"/>
              <w:right w:val="nil"/>
            </w:tcBorders>
            <w:shd w:val="clear" w:color="auto" w:fill="auto"/>
            <w:noWrap/>
            <w:vAlign w:val="bottom"/>
          </w:tcPr>
          <w:sdt>
            <w:sdtPr>
              <w:rPr>
                <w:rFonts w:cs="Segoe UI"/>
                <w:szCs w:val="22"/>
                <w:highlight w:val="green"/>
              </w:rPr>
              <w:alias w:val="Valuation Perspective"/>
              <w:tag w:val="Valuation Perspective"/>
              <w:id w:val="232668407"/>
              <w:placeholder>
                <w:docPart w:val="5891A4F6534F43D5B42C3E09FB6A2DBF"/>
              </w:placeholder>
              <w:comboBox>
                <w:listItem w:value="Choose an item."/>
                <w:listItem w:displayText="Current" w:value="Current"/>
                <w:listItem w:displayText="Prospective" w:value="Prospective"/>
                <w:listItem w:displayText="Retrospective" w:value="Retrospective"/>
              </w:comboBox>
            </w:sdtPr>
            <w:sdtEndPr/>
            <w:sdtContent>
              <w:p w14:paraId="2804010D" w14:textId="0DAC09E9" w:rsidR="007706F1" w:rsidRPr="000754FA" w:rsidRDefault="003D256C" w:rsidP="00796675">
                <w:pPr>
                  <w:spacing w:line="228" w:lineRule="auto"/>
                  <w:jc w:val="center"/>
                  <w:rPr>
                    <w:rFonts w:cs="Segoe UI"/>
                    <w:szCs w:val="22"/>
                  </w:rPr>
                </w:pPr>
                <w:r>
                  <w:rPr>
                    <w:rFonts w:cs="Segoe UI"/>
                    <w:szCs w:val="22"/>
                    <w:highlight w:val="green"/>
                  </w:rPr>
                  <w:t>Prospective</w:t>
                </w:r>
              </w:p>
            </w:sdtContent>
          </w:sdt>
        </w:tc>
        <w:tc>
          <w:tcPr>
            <w:tcW w:w="1422" w:type="dxa"/>
            <w:tcBorders>
              <w:top w:val="single" w:sz="4" w:space="0" w:color="auto"/>
              <w:left w:val="nil"/>
              <w:bottom w:val="double" w:sz="4" w:space="0" w:color="auto"/>
              <w:right w:val="nil"/>
            </w:tcBorders>
            <w:shd w:val="clear" w:color="auto" w:fill="auto"/>
            <w:noWrap/>
            <w:vAlign w:val="bottom"/>
          </w:tcPr>
          <w:p w14:paraId="3CA929F0" w14:textId="6B25D50C" w:rsidR="007706F1" w:rsidRPr="000754FA" w:rsidDel="00352718" w:rsidRDefault="00304E60" w:rsidP="00796675">
            <w:pPr>
              <w:spacing w:line="228" w:lineRule="auto"/>
              <w:jc w:val="center"/>
              <w:rPr>
                <w:rFonts w:cs="Segoe UI"/>
                <w:szCs w:val="22"/>
              </w:rPr>
            </w:pPr>
            <w:r>
              <w:rPr>
                <w:rFonts w:cs="Segoe UI"/>
                <w:szCs w:val="22"/>
              </w:rPr>
              <w:t>${</w:t>
            </w:r>
            <w:proofErr w:type="spellStart"/>
            <w:r w:rsidRPr="00304E60">
              <w:rPr>
                <w:rFonts w:cs="Segoe UI"/>
                <w:szCs w:val="22"/>
              </w:rPr>
              <w:t>pros</w:t>
            </w:r>
            <w:r>
              <w:rPr>
                <w:rFonts w:cs="Segoe UI"/>
                <w:szCs w:val="22"/>
              </w:rPr>
              <w:t>stab</w:t>
            </w:r>
            <w:r w:rsidRPr="00304E60">
              <w:rPr>
                <w:rFonts w:cs="Segoe UI"/>
                <w:szCs w:val="22"/>
              </w:rPr>
              <w:t>estapp</w:t>
            </w:r>
            <w:proofErr w:type="spellEnd"/>
            <w:r>
              <w:rPr>
                <w:rFonts w:cs="Segoe UI"/>
                <w:szCs w:val="22"/>
              </w:rPr>
              <w:t>}</w:t>
            </w:r>
          </w:p>
        </w:tc>
        <w:tc>
          <w:tcPr>
            <w:tcW w:w="2303" w:type="dxa"/>
            <w:tcBorders>
              <w:top w:val="single" w:sz="4" w:space="0" w:color="auto"/>
              <w:left w:val="nil"/>
              <w:bottom w:val="double" w:sz="4" w:space="0" w:color="auto"/>
              <w:right w:val="nil"/>
            </w:tcBorders>
            <w:shd w:val="clear" w:color="auto" w:fill="auto"/>
            <w:noWrap/>
            <w:vAlign w:val="bottom"/>
          </w:tcPr>
          <w:p w14:paraId="40BAAA57" w14:textId="4061264B" w:rsidR="007706F1" w:rsidRPr="005D29CF" w:rsidDel="005D1DBD" w:rsidRDefault="00304E60" w:rsidP="00796675">
            <w:pPr>
              <w:spacing w:line="228" w:lineRule="auto"/>
              <w:jc w:val="center"/>
              <w:rPr>
                <w:rFonts w:cs="Segoe UI"/>
                <w:szCs w:val="22"/>
                <w:highlight w:val="yellow"/>
              </w:rPr>
            </w:pPr>
            <w:r w:rsidRPr="00304E60">
              <w:rPr>
                <w:rFonts w:cs="Segoe UI"/>
                <w:szCs w:val="22"/>
              </w:rPr>
              <w:t>${</w:t>
            </w:r>
            <w:proofErr w:type="spellStart"/>
            <w:r w:rsidRPr="00304E60">
              <w:rPr>
                <w:rFonts w:cs="Segoe UI"/>
                <w:szCs w:val="22"/>
              </w:rPr>
              <w:t>prosstab_dov</w:t>
            </w:r>
            <w:proofErr w:type="spellEnd"/>
            <w:r w:rsidRPr="00304E60">
              <w:rPr>
                <w:rFonts w:cs="Segoe UI"/>
                <w:szCs w:val="22"/>
              </w:rPr>
              <w:t>}</w:t>
            </w:r>
          </w:p>
        </w:tc>
      </w:tr>
    </w:tbl>
    <w:p w14:paraId="40211C6D"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ist of Items Requested but Not Provided</w:t>
      </w:r>
    </w:p>
    <w:p w14:paraId="514C621B" w14:textId="77777777" w:rsidR="00417140" w:rsidRPr="000754FA" w:rsidRDefault="001B4B5E"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p>
    <w:p w14:paraId="7A5C7DD9"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ssumptions and Conditions of the Appraisal</w:t>
      </w:r>
    </w:p>
    <w:p w14:paraId="4954D815" w14:textId="77777777" w:rsidR="00417140" w:rsidRPr="00BE665B" w:rsidRDefault="00AB447B" w:rsidP="00417140">
      <w:pPr>
        <w:spacing w:line="228" w:lineRule="auto"/>
        <w:rPr>
          <w:rFonts w:cs="Arial"/>
          <w:szCs w:val="22"/>
        </w:rPr>
      </w:pPr>
      <w:r w:rsidRPr="000754FA">
        <w:rPr>
          <w:rFonts w:cs="Arial"/>
          <w:szCs w:val="22"/>
        </w:rPr>
        <w:t xml:space="preserve">The value opinions reported herein are subject to the definitions, assumptions and limiting conditions, and certification contained in this report. </w:t>
      </w:r>
      <w:r w:rsidR="00417140" w:rsidRPr="000754FA">
        <w:rPr>
          <w:rFonts w:cs="Arial"/>
          <w:szCs w:val="22"/>
        </w:rPr>
        <w:t xml:space="preserve">The acceptance of this appraisal assignment and the completion of the appraisal report submitted are contingent on the following extraordinary assumptions and/or </w:t>
      </w:r>
      <w:r w:rsidR="00417140" w:rsidRPr="00BE665B">
        <w:rPr>
          <w:rFonts w:cs="Arial"/>
          <w:szCs w:val="22"/>
        </w:rPr>
        <w:t>hypothetical conditions which may have impacted the assignment results:</w:t>
      </w:r>
    </w:p>
    <w:p w14:paraId="56F266FC" w14:textId="77777777" w:rsidR="00EF19D4" w:rsidRPr="00BE665B" w:rsidRDefault="00EF19D4" w:rsidP="00EF19D4">
      <w:pPr>
        <w:pStyle w:val="Heading30"/>
        <w:spacing w:line="228" w:lineRule="auto"/>
        <w:rPr>
          <w:rFonts w:cs="Arial"/>
          <w:b/>
          <w:color w:val="1E4959"/>
          <w:kern w:val="20"/>
          <w:sz w:val="28"/>
          <w:szCs w:val="22"/>
        </w:rPr>
      </w:pPr>
      <w:r w:rsidRPr="00BE665B">
        <w:rPr>
          <w:rFonts w:cs="Arial"/>
          <w:color w:val="1E4959"/>
          <w:kern w:val="20"/>
          <w:sz w:val="24"/>
          <w:szCs w:val="22"/>
        </w:rPr>
        <w:t>Extraordinary Assumptions:</w:t>
      </w:r>
    </w:p>
    <w:p w14:paraId="2C65A4B8" w14:textId="40632C5E" w:rsidR="00BE665B" w:rsidRPr="00BE665B" w:rsidRDefault="00AE030D" w:rsidP="00BE665B">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526CF225" w14:textId="77777777" w:rsidR="00417140" w:rsidRPr="000754FA" w:rsidRDefault="00417140" w:rsidP="00417140">
      <w:pPr>
        <w:pStyle w:val="Heading30"/>
        <w:spacing w:line="228" w:lineRule="auto"/>
        <w:rPr>
          <w:rFonts w:cs="Arial"/>
          <w:color w:val="1E4959"/>
          <w:kern w:val="20"/>
          <w:sz w:val="24"/>
          <w:szCs w:val="22"/>
        </w:rPr>
      </w:pPr>
      <w:r w:rsidRPr="000754FA">
        <w:rPr>
          <w:rFonts w:cs="Arial"/>
          <w:color w:val="1E4959"/>
          <w:kern w:val="20"/>
          <w:sz w:val="24"/>
          <w:szCs w:val="22"/>
        </w:rPr>
        <w:t>Hypothetical Conditions</w:t>
      </w:r>
    </w:p>
    <w:p w14:paraId="38926456" w14:textId="77777777" w:rsidR="00417140" w:rsidRPr="000754FA" w:rsidRDefault="009B4198"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r w:rsidR="001B4B5E" w:rsidRPr="000754FA">
        <w:rPr>
          <w:rFonts w:cs="Arial"/>
          <w:kern w:val="20"/>
          <w:szCs w:val="22"/>
        </w:rPr>
        <w:t>.</w:t>
      </w:r>
    </w:p>
    <w:p w14:paraId="63200A7C" w14:textId="77777777" w:rsidR="00417140" w:rsidRPr="000754FA" w:rsidRDefault="00417140" w:rsidP="00417140">
      <w:pPr>
        <w:rPr>
          <w:rFonts w:cs="Arial"/>
          <w:szCs w:val="22"/>
        </w:rPr>
        <w:sectPr w:rsidR="00417140" w:rsidRPr="000754FA" w:rsidSect="00556CA1">
          <w:headerReference w:type="default" r:id="rId11"/>
          <w:footerReference w:type="default" r:id="rId12"/>
          <w:pgSz w:w="12240" w:h="15840" w:code="1"/>
          <w:pgMar w:top="1440" w:right="1440" w:bottom="720" w:left="1440" w:header="720" w:footer="720" w:gutter="0"/>
          <w:cols w:space="720"/>
          <w:docGrid w:linePitch="360"/>
        </w:sectPr>
      </w:pPr>
    </w:p>
    <w:p w14:paraId="41AE68F5"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49F4F" w14:textId="77777777" w:rsidR="00BC185B" w:rsidRDefault="00BC185B">
      <w:r>
        <w:separator/>
      </w:r>
    </w:p>
  </w:endnote>
  <w:endnote w:type="continuationSeparator" w:id="0">
    <w:p w14:paraId="6EBBFD2D" w14:textId="77777777" w:rsidR="00BC185B" w:rsidRDefault="00BC1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8613C" w14:textId="74558137" w:rsidR="00B56869" w:rsidRDefault="00B56869" w:rsidP="00B5686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Pr="00FB6ABF">
      <w:rPr>
        <w:rFonts w:cs="Segoe UI"/>
        <w:bCs/>
        <w:iCs/>
        <w:kern w:val="0"/>
        <w:sz w:val="20"/>
        <w:szCs w:val="18"/>
        <w:shd w:val="clear" w:color="auto" w:fill="FFFFFF"/>
      </w:rPr>
      <w:t>${</w:t>
    </w:r>
    <w:proofErr w:type="spellStart"/>
    <w:r w:rsidRPr="00FB6ABF">
      <w:rPr>
        <w:rFonts w:cs="Segoe UI"/>
        <w:bCs/>
        <w:iCs/>
        <w:kern w:val="0"/>
        <w:sz w:val="20"/>
        <w:szCs w:val="18"/>
        <w:shd w:val="clear" w:color="auto" w:fill="FFFFFF"/>
      </w:rPr>
      <w:t>reportname</w:t>
    </w:r>
    <w:proofErr w:type="spellEnd"/>
    <w:r w:rsidRPr="00FB6ABF">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sz w:val="20"/>
        <w:szCs w:val="18"/>
      </w:rPr>
      <w:t>2</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ADDC4" w14:textId="77777777" w:rsidR="00BC185B" w:rsidRDefault="00BC185B">
      <w:r>
        <w:separator/>
      </w:r>
    </w:p>
  </w:footnote>
  <w:footnote w:type="continuationSeparator" w:id="0">
    <w:p w14:paraId="6D6D1826" w14:textId="77777777" w:rsidR="00BC185B" w:rsidRDefault="00BC185B">
      <w:r>
        <w:continuationSeparator/>
      </w:r>
    </w:p>
  </w:footnote>
  <w:footnote w:id="1">
    <w:p w14:paraId="42EDB912" w14:textId="77777777" w:rsidR="00DB2E0D" w:rsidRPr="009208A9" w:rsidRDefault="00DB2E0D" w:rsidP="00417140">
      <w:pPr>
        <w:rPr>
          <w:sz w:val="16"/>
          <w:szCs w:val="16"/>
        </w:rPr>
      </w:pPr>
      <w:r w:rsidRPr="009208A9">
        <w:rPr>
          <w:rStyle w:val="FootnoteReference"/>
          <w:sz w:val="16"/>
          <w:szCs w:val="16"/>
        </w:rPr>
        <w:footnoteRef/>
      </w:r>
      <w:r w:rsidRPr="009208A9">
        <w:rPr>
          <w:sz w:val="16"/>
          <w:szCs w:val="16"/>
        </w:rPr>
        <w:t xml:space="preserve"> Source:  OCC, 12 CFR, Part 34, Subpart C-Appraisals 34.42 Definitions (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5"/>
      <w:gridCol w:w="4467"/>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273467AF" w14:textId="0D414841" w:rsidR="00DB2E0D" w:rsidRPr="00304E60" w:rsidRDefault="00304E60"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304E60">
            <w:rPr>
              <w:rFonts w:asciiTheme="minorHAnsi" w:hAnsiTheme="minorHAnsi"/>
              <w:noProof/>
              <w:color w:val="auto"/>
              <w:sz w:val="20"/>
            </w:rPr>
            <w:t>cappropname</w:t>
          </w:r>
          <w:r>
            <w:rPr>
              <w:rFonts w:asciiTheme="minorHAnsi" w:hAnsiTheme="minorHAnsi"/>
              <w:noProof/>
              <w:color w:val="auto"/>
              <w:sz w:val="20"/>
            </w:rPr>
            <w:t>}</w:t>
          </w:r>
        </w:p>
        <w:p w14:paraId="207A6F81" w14:textId="77777777" w:rsidR="00DB2E0D" w:rsidRPr="00883365" w:rsidRDefault="00DB2E0D" w:rsidP="00492705">
          <w:pPr>
            <w:pStyle w:val="ValbridgeHeader"/>
            <w:spacing w:line="240" w:lineRule="auto"/>
            <w:rPr>
              <w:rFonts w:ascii="Arial Narrow" w:hAnsi="Arial Narrow" w:cs="Arial"/>
            </w:rPr>
          </w:pPr>
          <w:r w:rsidRPr="00F01ADE">
            <w:rPr>
              <w:rFonts w:asciiTheme="minorHAnsi" w:hAnsiTheme="minorHAnsi"/>
              <w:color w:val="auto"/>
              <w:sz w:val="20"/>
            </w:rPr>
            <w:t>INTRODUC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2E4D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1D536A21" wp14:editId="241B35DA">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E2D8B"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64661EC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CB7F770"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789C452C"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536A21"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83E2D8B"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64661EC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CB7F770"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789C452C"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7642D"/>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4E60"/>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6869"/>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85B"/>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6ABF"/>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891A4F6534F43D5B42C3E09FB6A2DBF"/>
        <w:category>
          <w:name w:val="General"/>
          <w:gallery w:val="placeholder"/>
        </w:category>
        <w:types>
          <w:type w:val="bbPlcHdr"/>
        </w:types>
        <w:behaviors>
          <w:behavior w:val="content"/>
        </w:behaviors>
        <w:guid w:val="{FBB60479-AC90-4673-A85D-83BE1E971CB5}"/>
      </w:docPartPr>
      <w:docPartBody>
        <w:p w:rsidR="00F85535" w:rsidRDefault="001E45A6" w:rsidP="001E45A6">
          <w:pPr>
            <w:pStyle w:val="5891A4F6534F43D5B42C3E09FB6A2DBF"/>
          </w:pPr>
          <w:r w:rsidRPr="00485B37">
            <w:rPr>
              <w:rStyle w:val="PlaceholderText"/>
            </w:rPr>
            <w:t>Choose an item.</w:t>
          </w:r>
        </w:p>
      </w:docPartBody>
    </w:docPart>
    <w:docPart>
      <w:docPartPr>
        <w:name w:val="16F4720337C7422195D0E4B97F4E0A2A"/>
        <w:category>
          <w:name w:val="General"/>
          <w:gallery w:val="placeholder"/>
        </w:category>
        <w:types>
          <w:type w:val="bbPlcHdr"/>
        </w:types>
        <w:behaviors>
          <w:behavior w:val="content"/>
        </w:behaviors>
        <w:guid w:val="{5E578488-7BE0-4F9E-9E7D-9F57F410562A}"/>
      </w:docPartPr>
      <w:docPartBody>
        <w:p w:rsidR="00F85535" w:rsidRDefault="001E45A6" w:rsidP="001E45A6">
          <w:pPr>
            <w:pStyle w:val="16F4720337C7422195D0E4B97F4E0A2A"/>
          </w:pPr>
          <w:r w:rsidRPr="00485B37">
            <w:rPr>
              <w:rStyle w:val="PlaceholderText"/>
            </w:rPr>
            <w:t>Choose an item.</w:t>
          </w:r>
        </w:p>
      </w:docPartBody>
    </w:docPart>
    <w:docPart>
      <w:docPartPr>
        <w:name w:val="2BF9ED4D773A474082EB8A4B045A6F54"/>
        <w:category>
          <w:name w:val="General"/>
          <w:gallery w:val="placeholder"/>
        </w:category>
        <w:types>
          <w:type w:val="bbPlcHdr"/>
        </w:types>
        <w:behaviors>
          <w:behavior w:val="content"/>
        </w:behaviors>
        <w:guid w:val="{0AD6E5CF-2093-4CBB-9B1A-E666279B453A}"/>
      </w:docPartPr>
      <w:docPartBody>
        <w:p w:rsidR="00F85535" w:rsidRDefault="001E45A6" w:rsidP="001E45A6">
          <w:pPr>
            <w:pStyle w:val="2BF9ED4D773A474082EB8A4B045A6F54"/>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5A6"/>
    <w:rsid w:val="00046D0A"/>
    <w:rsid w:val="001E45A6"/>
    <w:rsid w:val="00274ED8"/>
    <w:rsid w:val="00336366"/>
    <w:rsid w:val="00F85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5A6"/>
    <w:rPr>
      <w:color w:val="808080"/>
    </w:rPr>
  </w:style>
  <w:style w:type="paragraph" w:customStyle="1" w:styleId="5891A4F6534F43D5B42C3E09FB6A2DBF">
    <w:name w:val="5891A4F6534F43D5B42C3E09FB6A2DBF"/>
    <w:rsid w:val="001E45A6"/>
    <w:pPr>
      <w:spacing w:after="0" w:line="240" w:lineRule="auto"/>
      <w:jc w:val="both"/>
    </w:pPr>
    <w:rPr>
      <w:rFonts w:eastAsia="Times New Roman" w:cs="Times New Roman"/>
      <w:kern w:val="20"/>
      <w:szCs w:val="24"/>
    </w:rPr>
  </w:style>
  <w:style w:type="paragraph" w:customStyle="1" w:styleId="16F4720337C7422195D0E4B97F4E0A2A">
    <w:name w:val="16F4720337C7422195D0E4B97F4E0A2A"/>
    <w:rsid w:val="001E45A6"/>
  </w:style>
  <w:style w:type="paragraph" w:customStyle="1" w:styleId="2BF9ED4D773A474082EB8A4B045A6F54">
    <w:name w:val="2BF9ED4D773A474082EB8A4B045A6F54"/>
    <w:rsid w:val="001E4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212FF2-4451-4E80-9606-F35958F4EFC2}">
  <ds:schemaRefs>
    <ds:schemaRef ds:uri="http://schemas.microsoft.com/sharepoint/v3/contenttype/forms"/>
  </ds:schemaRefs>
</ds:datastoreItem>
</file>

<file path=customXml/itemProps2.xml><?xml version="1.0" encoding="utf-8"?>
<ds:datastoreItem xmlns:ds="http://schemas.openxmlformats.org/officeDocument/2006/customXml" ds:itemID="{AFA0AF8E-4C72-4BDF-ABA8-31542AA8B63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96E651-C34E-47C4-B4EE-51CB8D21D290}">
  <ds:schemaRefs>
    <ds:schemaRef ds:uri="http://schemas.openxmlformats.org/officeDocument/2006/bibliography"/>
  </ds:schemaRefs>
</ds:datastoreItem>
</file>

<file path=customXml/itemProps4.xml><?xml version="1.0" encoding="utf-8"?>
<ds:datastoreItem xmlns:ds="http://schemas.openxmlformats.org/officeDocument/2006/customXml" ds:itemID="{4161149F-CCE9-49F3-99CE-607B8F6B8F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92</Words>
  <Characters>622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7304</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19-11-01T14:02:00Z</dcterms:created>
  <dcterms:modified xsi:type="dcterms:W3CDTF">2020-06-13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